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B01E5" w14:textId="745270F3" w:rsidR="00743E97" w:rsidRDefault="00B776B3" w:rsidP="000A070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BF18910" wp14:editId="6112CD0B">
            <wp:extent cx="5353050" cy="1338263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870" cy="1342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020CA" w14:textId="77777777" w:rsidR="000A070E" w:rsidRDefault="000A070E" w:rsidP="00B776B3">
      <w:pPr>
        <w:jc w:val="center"/>
        <w:rPr>
          <w:rFonts w:ascii="Georgia" w:hAnsi="Georgia"/>
          <w:b/>
          <w:bCs/>
          <w:sz w:val="28"/>
          <w:szCs w:val="28"/>
        </w:rPr>
      </w:pPr>
    </w:p>
    <w:p w14:paraId="19C40940" w14:textId="7FFAD73C" w:rsidR="00B776B3" w:rsidRPr="000A070E" w:rsidRDefault="00B776B3" w:rsidP="00B776B3">
      <w:pPr>
        <w:jc w:val="center"/>
        <w:rPr>
          <w:rFonts w:ascii="Georgia" w:hAnsi="Georgia"/>
          <w:b/>
          <w:bCs/>
          <w:sz w:val="28"/>
          <w:szCs w:val="28"/>
        </w:rPr>
      </w:pPr>
      <w:r w:rsidRPr="000A070E">
        <w:rPr>
          <w:rFonts w:ascii="Georgia" w:hAnsi="Georgia"/>
          <w:b/>
          <w:bCs/>
          <w:sz w:val="28"/>
          <w:szCs w:val="28"/>
        </w:rPr>
        <w:t>SUGGESTED BULLETIN, EMAIL, AND WEBSITE ANNOUNCEMENTS</w:t>
      </w:r>
    </w:p>
    <w:p w14:paraId="0FD40C50" w14:textId="3819D848" w:rsidR="00B776B3" w:rsidRDefault="00B776B3" w:rsidP="00B776B3">
      <w:pPr>
        <w:rPr>
          <w:rFonts w:ascii="Georgia" w:hAnsi="Georgia"/>
          <w:b/>
          <w:bCs/>
          <w:sz w:val="32"/>
          <w:szCs w:val="32"/>
        </w:rPr>
      </w:pPr>
    </w:p>
    <w:p w14:paraId="1B73A0B0" w14:textId="38BC84D7" w:rsidR="00ED4AC3" w:rsidRDefault="008D3CA8" w:rsidP="00ED4AC3">
      <w:pPr>
        <w:ind w:left="1440" w:hanging="144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May 29</w:t>
      </w:r>
      <w:r w:rsidRPr="008D3CA8">
        <w:rPr>
          <w:rFonts w:ascii="Georgia" w:hAnsi="Georgia"/>
          <w:sz w:val="24"/>
          <w:szCs w:val="24"/>
          <w:vertAlign w:val="superscript"/>
        </w:rPr>
        <w:t>th</w:t>
      </w:r>
      <w:r>
        <w:rPr>
          <w:rFonts w:ascii="Georgia" w:hAnsi="Georgia"/>
          <w:sz w:val="24"/>
          <w:szCs w:val="24"/>
        </w:rPr>
        <w:tab/>
        <w:t>Support the ministry of Savannah Care Center – begin fundraising and join us June 25</w:t>
      </w:r>
      <w:r w:rsidRPr="008D3CA8">
        <w:rPr>
          <w:rFonts w:ascii="Georgia" w:hAnsi="Georgia"/>
          <w:sz w:val="24"/>
          <w:szCs w:val="24"/>
          <w:vertAlign w:val="superscript"/>
        </w:rPr>
        <w:t>th</w:t>
      </w:r>
      <w:r>
        <w:rPr>
          <w:rFonts w:ascii="Georgia" w:hAnsi="Georgia"/>
          <w:sz w:val="24"/>
          <w:szCs w:val="24"/>
        </w:rPr>
        <w:t xml:space="preserve"> for the Walk for Life 2022. The funds you raise for the Walk will make a difference in the lives of babies, moms, dads, and families. Join hundreds of your Savannah neighbors to walk together at Calvary Baptist Temple </w:t>
      </w:r>
      <w:r w:rsidR="003922FA">
        <w:rPr>
          <w:rFonts w:ascii="Georgia" w:hAnsi="Georgia"/>
          <w:sz w:val="24"/>
          <w:szCs w:val="24"/>
        </w:rPr>
        <w:t>tack between Waters and Paulsen</w:t>
      </w:r>
      <w:r>
        <w:rPr>
          <w:rFonts w:ascii="Georgia" w:hAnsi="Georgia"/>
          <w:sz w:val="24"/>
          <w:szCs w:val="24"/>
        </w:rPr>
        <w:t xml:space="preserve">. </w:t>
      </w:r>
      <w:r w:rsidR="00ED4AC3">
        <w:rPr>
          <w:rFonts w:ascii="Georgia" w:hAnsi="Georgia"/>
          <w:sz w:val="24"/>
          <w:szCs w:val="24"/>
        </w:rPr>
        <w:t>To register and build your easy online fundraising page</w:t>
      </w:r>
      <w:r w:rsidR="000D2C28">
        <w:rPr>
          <w:rFonts w:ascii="Georgia" w:hAnsi="Georgia"/>
          <w:sz w:val="24"/>
          <w:szCs w:val="24"/>
        </w:rPr>
        <w:t xml:space="preserve">, visit </w:t>
      </w:r>
      <w:hyperlink r:id="rId7" w:history="1">
        <w:r w:rsidR="003922FA" w:rsidRPr="004A3A5A">
          <w:rPr>
            <w:rStyle w:val="Hyperlink"/>
            <w:rFonts w:ascii="Georgia" w:hAnsi="Georgia"/>
            <w:b/>
            <w:bCs/>
            <w:i/>
            <w:iCs/>
            <w:color w:val="25BDCD"/>
            <w:sz w:val="24"/>
            <w:szCs w:val="24"/>
          </w:rPr>
          <w:t>h</w:t>
        </w:r>
        <w:r w:rsidR="000D2C28" w:rsidRPr="004A3A5A">
          <w:rPr>
            <w:rStyle w:val="Hyperlink"/>
            <w:rFonts w:ascii="Georgia" w:hAnsi="Georgia"/>
            <w:b/>
            <w:bCs/>
            <w:i/>
            <w:iCs/>
            <w:color w:val="25BDCD"/>
            <w:sz w:val="24"/>
            <w:szCs w:val="24"/>
          </w:rPr>
          <w:t>ttps://savannahcarecenter.org/walk</w:t>
        </w:r>
        <w:r w:rsidR="00141581" w:rsidRPr="004A3A5A">
          <w:rPr>
            <w:rStyle w:val="Hyperlink"/>
            <w:rFonts w:ascii="Georgia" w:hAnsi="Georgia"/>
            <w:b/>
            <w:bCs/>
            <w:i/>
            <w:iCs/>
            <w:color w:val="25BDCD"/>
            <w:sz w:val="24"/>
            <w:szCs w:val="24"/>
          </w:rPr>
          <w:t>-for-life-2022</w:t>
        </w:r>
      </w:hyperlink>
      <w:r w:rsidR="00ED4AC3">
        <w:rPr>
          <w:rFonts w:ascii="Georgia" w:hAnsi="Georgia"/>
          <w:sz w:val="24"/>
          <w:szCs w:val="24"/>
        </w:rPr>
        <w:t>. Our goal is (number) fundraising walkers from our church. Will you join us?</w:t>
      </w:r>
    </w:p>
    <w:p w14:paraId="3F014C0F" w14:textId="793215A0" w:rsidR="008D3CA8" w:rsidRDefault="008D3CA8" w:rsidP="008D3CA8">
      <w:pPr>
        <w:ind w:left="1440" w:hanging="144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June 5</w:t>
      </w:r>
      <w:r w:rsidRPr="008D3CA8">
        <w:rPr>
          <w:rFonts w:ascii="Georgia" w:hAnsi="Georgia"/>
          <w:sz w:val="24"/>
          <w:szCs w:val="24"/>
          <w:vertAlign w:val="superscript"/>
        </w:rPr>
        <w:t>th</w:t>
      </w:r>
      <w:r>
        <w:rPr>
          <w:rFonts w:ascii="Georgia" w:hAnsi="Georgia"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ab/>
        <w:t>CALLING ALL SMALL GROUPS! Walk as a team for Savannah Care Center’s Walk for Life 2022 on Saturday, June 25</w:t>
      </w:r>
      <w:r w:rsidRPr="008D3CA8">
        <w:rPr>
          <w:rFonts w:ascii="Georgia" w:hAnsi="Georgia"/>
          <w:sz w:val="24"/>
          <w:szCs w:val="24"/>
          <w:vertAlign w:val="superscript"/>
        </w:rPr>
        <w:t>th</w:t>
      </w:r>
      <w:r>
        <w:rPr>
          <w:rFonts w:ascii="Georgia" w:hAnsi="Georgia"/>
          <w:sz w:val="24"/>
          <w:szCs w:val="24"/>
        </w:rPr>
        <w:t>. You and your team can meet to walk together at this live-affirming event at Calvary Baptist Temple track</w:t>
      </w:r>
      <w:r w:rsidR="003922FA">
        <w:rPr>
          <w:rFonts w:ascii="Georgia" w:hAnsi="Georgia"/>
          <w:sz w:val="24"/>
          <w:szCs w:val="24"/>
        </w:rPr>
        <w:t xml:space="preserve"> between Waters and Paulsen</w:t>
      </w:r>
      <w:r w:rsidR="007A11A1">
        <w:rPr>
          <w:rFonts w:ascii="Georgia" w:hAnsi="Georgia"/>
          <w:sz w:val="24"/>
          <w:szCs w:val="24"/>
        </w:rPr>
        <w:t xml:space="preserve">. Give yourselves a team name and start asking people to sponsor you – making a difference in the life of an unborn child is that easy! Visit </w:t>
      </w:r>
      <w:hyperlink r:id="rId8" w:history="1">
        <w:r w:rsidR="004A3A5A" w:rsidRPr="004A3A5A">
          <w:rPr>
            <w:rStyle w:val="Hyperlink"/>
            <w:rFonts w:ascii="Georgia" w:hAnsi="Georgia"/>
            <w:b/>
            <w:bCs/>
            <w:i/>
            <w:iCs/>
            <w:color w:val="25BDCD"/>
            <w:sz w:val="24"/>
            <w:szCs w:val="24"/>
          </w:rPr>
          <w:t>https://www.savannahcarecenter.org/walk-for-life-2022</w:t>
        </w:r>
      </w:hyperlink>
      <w:r w:rsidR="00141581">
        <w:rPr>
          <w:rFonts w:ascii="Georgia" w:hAnsi="Georgia"/>
          <w:sz w:val="24"/>
          <w:szCs w:val="24"/>
        </w:rPr>
        <w:t xml:space="preserve"> </w:t>
      </w:r>
      <w:r w:rsidR="007A11A1">
        <w:rPr>
          <w:rFonts w:ascii="Georgia" w:hAnsi="Georgia"/>
          <w:sz w:val="24"/>
          <w:szCs w:val="24"/>
        </w:rPr>
        <w:t>to register and build your easy online fundraising page – and create your team at the same time. There will be a Spirit Award given at the Walk this year so get those creative juices flowing. The winner this year could be your team.</w:t>
      </w:r>
    </w:p>
    <w:p w14:paraId="3A357B26" w14:textId="27A6B6FA" w:rsidR="007A11A1" w:rsidRDefault="007A11A1" w:rsidP="008D3CA8">
      <w:pPr>
        <w:ind w:left="1440" w:hanging="144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June 12</w:t>
      </w:r>
      <w:r w:rsidRPr="007A11A1">
        <w:rPr>
          <w:rFonts w:ascii="Georgia" w:hAnsi="Georgia"/>
          <w:sz w:val="24"/>
          <w:szCs w:val="24"/>
          <w:vertAlign w:val="superscript"/>
        </w:rPr>
        <w:t>th</w:t>
      </w:r>
      <w:r>
        <w:rPr>
          <w:rFonts w:ascii="Georgia" w:hAnsi="Georgia"/>
          <w:sz w:val="24"/>
          <w:szCs w:val="24"/>
        </w:rPr>
        <w:tab/>
        <w:t xml:space="preserve">You can make a difference in the lives of moms, </w:t>
      </w:r>
      <w:r w:rsidR="00187A0A">
        <w:rPr>
          <w:rFonts w:ascii="Georgia" w:hAnsi="Georgia"/>
          <w:sz w:val="24"/>
          <w:szCs w:val="24"/>
        </w:rPr>
        <w:t>dads,</w:t>
      </w:r>
      <w:r>
        <w:rPr>
          <w:rFonts w:ascii="Georgia" w:hAnsi="Georgia"/>
          <w:sz w:val="24"/>
          <w:szCs w:val="24"/>
        </w:rPr>
        <w:t xml:space="preserve"> and babies this year. Join us to participate in the Walk for Life 2022</w:t>
      </w:r>
      <w:r w:rsidR="00187A0A">
        <w:rPr>
          <w:rFonts w:ascii="Georgia" w:hAnsi="Georgia"/>
          <w:sz w:val="24"/>
          <w:szCs w:val="24"/>
        </w:rPr>
        <w:t>, Saturday, June 25</w:t>
      </w:r>
      <w:r w:rsidR="00187A0A" w:rsidRPr="00187A0A">
        <w:rPr>
          <w:rFonts w:ascii="Georgia" w:hAnsi="Georgia"/>
          <w:sz w:val="24"/>
          <w:szCs w:val="24"/>
          <w:vertAlign w:val="superscript"/>
        </w:rPr>
        <w:t>th</w:t>
      </w:r>
      <w:r w:rsidR="00187A0A">
        <w:rPr>
          <w:rFonts w:ascii="Georgia" w:hAnsi="Georgia"/>
          <w:sz w:val="24"/>
          <w:szCs w:val="24"/>
        </w:rPr>
        <w:t xml:space="preserve"> at Calvary Baptist Temple </w:t>
      </w:r>
      <w:r w:rsidR="003922FA">
        <w:rPr>
          <w:rFonts w:ascii="Georgia" w:hAnsi="Georgia"/>
          <w:sz w:val="24"/>
          <w:szCs w:val="24"/>
        </w:rPr>
        <w:t>track between Waters and Paulsen</w:t>
      </w:r>
      <w:r w:rsidR="00187A0A">
        <w:rPr>
          <w:rFonts w:ascii="Georgia" w:hAnsi="Georgia"/>
          <w:sz w:val="24"/>
          <w:szCs w:val="24"/>
        </w:rPr>
        <w:t xml:space="preserve">. This event provides funds for the ministry of Savannah Care Center, empowering moms and dads facing unplanned pregnancies and supporting them in parenthood. Our goal is (#) fundraising walkers from our church. </w:t>
      </w:r>
      <w:r w:rsidR="00ED4AC3">
        <w:rPr>
          <w:rFonts w:ascii="Georgia" w:hAnsi="Georgia"/>
          <w:sz w:val="24"/>
          <w:szCs w:val="24"/>
        </w:rPr>
        <w:t xml:space="preserve">to register and build your easy online fundraising page, visit </w:t>
      </w:r>
      <w:hyperlink r:id="rId9" w:history="1">
        <w:r w:rsidR="00ED4AC3" w:rsidRPr="004A3A5A">
          <w:rPr>
            <w:rStyle w:val="Hyperlink"/>
            <w:rFonts w:ascii="Georgia" w:hAnsi="Georgia"/>
            <w:b/>
            <w:bCs/>
            <w:i/>
            <w:iCs/>
            <w:color w:val="25BDCD"/>
            <w:sz w:val="24"/>
            <w:szCs w:val="24"/>
          </w:rPr>
          <w:t>https://savannahcarecenter.org/walk</w:t>
        </w:r>
        <w:r w:rsidR="00141581" w:rsidRPr="004A3A5A">
          <w:rPr>
            <w:rStyle w:val="Hyperlink"/>
            <w:rFonts w:ascii="Georgia" w:hAnsi="Georgia"/>
            <w:b/>
            <w:bCs/>
            <w:i/>
            <w:iCs/>
            <w:color w:val="25BDCD"/>
            <w:sz w:val="24"/>
            <w:szCs w:val="24"/>
          </w:rPr>
          <w:t>-for-life-2022</w:t>
        </w:r>
      </w:hyperlink>
      <w:r w:rsidR="00ED4AC3">
        <w:rPr>
          <w:rFonts w:ascii="Georgia" w:hAnsi="Georgia"/>
          <w:b/>
          <w:bCs/>
          <w:i/>
          <w:iCs/>
          <w:sz w:val="24"/>
          <w:szCs w:val="24"/>
        </w:rPr>
        <w:t>.</w:t>
      </w:r>
    </w:p>
    <w:p w14:paraId="0AF6BF7B" w14:textId="193349A8" w:rsidR="00187A0A" w:rsidRPr="008D3CA8" w:rsidRDefault="00187A0A" w:rsidP="008D3CA8">
      <w:pPr>
        <w:ind w:left="1440" w:hanging="144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June 19</w:t>
      </w:r>
      <w:r w:rsidRPr="00187A0A">
        <w:rPr>
          <w:rFonts w:ascii="Georgia" w:hAnsi="Georgia"/>
          <w:sz w:val="24"/>
          <w:szCs w:val="24"/>
          <w:vertAlign w:val="superscript"/>
        </w:rPr>
        <w:t>th</w:t>
      </w:r>
      <w:r>
        <w:rPr>
          <w:rFonts w:ascii="Georgia" w:hAnsi="Georgia"/>
          <w:sz w:val="24"/>
          <w:szCs w:val="24"/>
        </w:rPr>
        <w:tab/>
        <w:t>Savannah Care Center’s Walk for Life 2022 is this Saturday! Join our community THIS Saturday, June 25</w:t>
      </w:r>
      <w:r w:rsidRPr="00187A0A">
        <w:rPr>
          <w:rFonts w:ascii="Georgia" w:hAnsi="Georgia"/>
          <w:sz w:val="24"/>
          <w:szCs w:val="24"/>
          <w:vertAlign w:val="superscript"/>
        </w:rPr>
        <w:t>th</w:t>
      </w:r>
      <w:r>
        <w:rPr>
          <w:rFonts w:ascii="Georgia" w:hAnsi="Georgia"/>
          <w:sz w:val="24"/>
          <w:szCs w:val="24"/>
        </w:rPr>
        <w:t xml:space="preserve"> to support the life-saving work of Savannah Care Center. Join us at Calvary Baptist Temple track </w:t>
      </w:r>
      <w:r w:rsidR="00ED4AC3">
        <w:rPr>
          <w:rFonts w:ascii="Georgia" w:hAnsi="Georgia"/>
          <w:sz w:val="24"/>
          <w:szCs w:val="24"/>
        </w:rPr>
        <w:t xml:space="preserve">between Waters and Paulsen </w:t>
      </w:r>
      <w:r>
        <w:rPr>
          <w:rFonts w:ascii="Georgia" w:hAnsi="Georgia"/>
          <w:sz w:val="24"/>
          <w:szCs w:val="24"/>
        </w:rPr>
        <w:t xml:space="preserve">as we walk together to value life as a church family. </w:t>
      </w:r>
      <w:r w:rsidR="000A070E">
        <w:rPr>
          <w:rFonts w:ascii="Georgia" w:hAnsi="Georgia"/>
          <w:sz w:val="24"/>
          <w:szCs w:val="24"/>
        </w:rPr>
        <w:t xml:space="preserve">Visit </w:t>
      </w:r>
      <w:hyperlink r:id="rId10" w:history="1">
        <w:r w:rsidR="004A3A5A" w:rsidRPr="004A3A5A">
          <w:rPr>
            <w:rStyle w:val="Hyperlink"/>
            <w:rFonts w:ascii="Georgia" w:hAnsi="Georgia"/>
            <w:b/>
            <w:bCs/>
            <w:i/>
            <w:iCs/>
            <w:color w:val="25BDCD"/>
            <w:sz w:val="24"/>
            <w:szCs w:val="24"/>
          </w:rPr>
          <w:t>https://savannahcarecenter.org/walk-for-life-2022</w:t>
        </w:r>
      </w:hyperlink>
      <w:r w:rsidR="004A3A5A">
        <w:rPr>
          <w:rFonts w:ascii="Georgia" w:hAnsi="Georgia"/>
          <w:b/>
          <w:bCs/>
          <w:i/>
          <w:iCs/>
          <w:color w:val="25BDCD"/>
          <w:sz w:val="24"/>
          <w:szCs w:val="24"/>
        </w:rPr>
        <w:t xml:space="preserve"> </w:t>
      </w:r>
      <w:r w:rsidR="000A070E">
        <w:rPr>
          <w:rFonts w:ascii="Georgia" w:hAnsi="Georgia"/>
          <w:sz w:val="24"/>
          <w:szCs w:val="24"/>
        </w:rPr>
        <w:t>to register and build your easy online fundraising page.</w:t>
      </w:r>
    </w:p>
    <w:sectPr w:rsidR="00187A0A" w:rsidRPr="008D3CA8" w:rsidSect="000A070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A94BD" w14:textId="77777777" w:rsidR="000A070E" w:rsidRDefault="000A070E" w:rsidP="000A070E">
      <w:pPr>
        <w:spacing w:after="0" w:line="240" w:lineRule="auto"/>
      </w:pPr>
      <w:r>
        <w:separator/>
      </w:r>
    </w:p>
  </w:endnote>
  <w:endnote w:type="continuationSeparator" w:id="0">
    <w:p w14:paraId="57DACC84" w14:textId="77777777" w:rsidR="000A070E" w:rsidRDefault="000A070E" w:rsidP="000A070E">
      <w:pPr>
        <w:spacing w:after="0" w:line="240" w:lineRule="auto"/>
      </w:pPr>
      <w:r>
        <w:continuationSeparator/>
      </w:r>
    </w:p>
  </w:endnote>
  <w:endnote w:type="continuationNotice" w:id="1">
    <w:p w14:paraId="7EAE76ED" w14:textId="77777777" w:rsidR="00141581" w:rsidRDefault="001415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7E77B" w14:textId="77777777" w:rsidR="000A070E" w:rsidRDefault="000A07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4C7AB" w14:textId="4280918F" w:rsidR="000A070E" w:rsidRDefault="000A070E" w:rsidP="000A070E">
    <w:pPr>
      <w:pStyle w:val="Footer"/>
      <w:jc w:val="right"/>
    </w:pPr>
    <w:r>
      <w:t>Walk for Life June 25, 2022                                                                                                www.savannahcarecenter.org/wal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3381C" w14:textId="77777777" w:rsidR="000A070E" w:rsidRDefault="000A07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37617" w14:textId="77777777" w:rsidR="000A070E" w:rsidRDefault="000A070E" w:rsidP="000A070E">
      <w:pPr>
        <w:spacing w:after="0" w:line="240" w:lineRule="auto"/>
      </w:pPr>
      <w:r>
        <w:separator/>
      </w:r>
    </w:p>
  </w:footnote>
  <w:footnote w:type="continuationSeparator" w:id="0">
    <w:p w14:paraId="102E685E" w14:textId="77777777" w:rsidR="000A070E" w:rsidRDefault="000A070E" w:rsidP="000A070E">
      <w:pPr>
        <w:spacing w:after="0" w:line="240" w:lineRule="auto"/>
      </w:pPr>
      <w:r>
        <w:continuationSeparator/>
      </w:r>
    </w:p>
  </w:footnote>
  <w:footnote w:type="continuationNotice" w:id="1">
    <w:p w14:paraId="4CE92201" w14:textId="77777777" w:rsidR="00141581" w:rsidRDefault="001415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11D6D" w14:textId="77777777" w:rsidR="000A070E" w:rsidRDefault="000A07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EB8B7" w14:textId="77777777" w:rsidR="000A070E" w:rsidRDefault="000A07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AD251" w14:textId="77777777" w:rsidR="000A070E" w:rsidRDefault="000A07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sDA0N7MwsDAyNTdS0lEKTi0uzszPAykwrAUA1x5sYiwAAAA="/>
  </w:docVars>
  <w:rsids>
    <w:rsidRoot w:val="00B776B3"/>
    <w:rsid w:val="000A070E"/>
    <w:rsid w:val="000C600B"/>
    <w:rsid w:val="000D2C28"/>
    <w:rsid w:val="00141581"/>
    <w:rsid w:val="00187A0A"/>
    <w:rsid w:val="001B4B07"/>
    <w:rsid w:val="003922FA"/>
    <w:rsid w:val="004A3A5A"/>
    <w:rsid w:val="005E1123"/>
    <w:rsid w:val="00743E97"/>
    <w:rsid w:val="007A11A1"/>
    <w:rsid w:val="008A787F"/>
    <w:rsid w:val="008D3CA8"/>
    <w:rsid w:val="00B776B3"/>
    <w:rsid w:val="00BB52E4"/>
    <w:rsid w:val="00ED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E8664"/>
  <w15:chartTrackingRefBased/>
  <w15:docId w15:val="{F07352A1-3788-4356-A88F-E5A7D545E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C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CA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07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70E"/>
  </w:style>
  <w:style w:type="paragraph" w:styleId="Footer">
    <w:name w:val="footer"/>
    <w:basedOn w:val="Normal"/>
    <w:link w:val="FooterChar"/>
    <w:uiPriority w:val="99"/>
    <w:unhideWhenUsed/>
    <w:rsid w:val="000A07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7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vannahcarecenter.org/walk-for-life-202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savannahcarecenter.org/walk-for-life-2022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hyperlink" Target="https://savannahcarecenter.org/walk-for-life-2022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savannahcarecenter.org/walk-for-life-2022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nnah Care Center</dc:creator>
  <cp:keywords/>
  <dc:description/>
  <cp:lastModifiedBy>Claudia Day</cp:lastModifiedBy>
  <cp:revision>2</cp:revision>
  <dcterms:created xsi:type="dcterms:W3CDTF">2022-06-07T00:32:00Z</dcterms:created>
  <dcterms:modified xsi:type="dcterms:W3CDTF">2022-06-07T00:32:00Z</dcterms:modified>
</cp:coreProperties>
</file>